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271DEA" w14:textId="77777777" w:rsidR="00DC0695" w:rsidRPr="001058F0" w:rsidRDefault="00DC0695" w:rsidP="00DC0695">
      <w:pPr>
        <w:pStyle w:val="Heading1"/>
        <w:spacing w:after="0"/>
        <w:rPr>
          <w:rFonts w:ascii="Times New Roman" w:hAnsi="Times New Roman" w:cs="Times New Roman"/>
          <w:sz w:val="48"/>
          <w:szCs w:val="48"/>
        </w:rPr>
      </w:pPr>
      <w:r w:rsidRPr="001058F0">
        <w:rPr>
          <w:rFonts w:ascii="Times New Roman" w:hAnsi="Times New Roman" w:cs="Times New Roman"/>
        </w:rPr>
        <w:t>Network Performance Evaluation of Linux Based Operating Systems (Physical Team)</w:t>
      </w:r>
    </w:p>
    <w:p w14:paraId="7C7481FC" w14:textId="77777777" w:rsidR="002E7C3A" w:rsidRPr="001058F0" w:rsidRDefault="002E7C3A" w:rsidP="002E7C3A">
      <w:pPr>
        <w:pStyle w:val="Heading1"/>
        <w:rPr>
          <w:rFonts w:ascii="Times New Roman" w:hAnsi="Times New Roman" w:cs="Times New Roman"/>
          <w:sz w:val="48"/>
          <w:szCs w:val="48"/>
        </w:rPr>
      </w:pPr>
      <w:r w:rsidRPr="001058F0">
        <w:rPr>
          <w:rFonts w:ascii="Times New Roman" w:hAnsi="Times New Roman" w:cs="Times New Roman"/>
          <w:sz w:val="48"/>
          <w:szCs w:val="48"/>
        </w:rPr>
        <w:t>Contract/Service Agreement</w:t>
      </w:r>
    </w:p>
    <w:p w14:paraId="1CABA10D" w14:textId="1598DD37" w:rsidR="002E7C3A" w:rsidRPr="001058F0" w:rsidRDefault="002E7C3A" w:rsidP="002E7C3A">
      <w:pPr>
        <w:pStyle w:val="Heading2"/>
        <w:spacing w:after="0"/>
        <w:rPr>
          <w:rFonts w:ascii="Times New Roman" w:hAnsi="Times New Roman" w:cs="Times New Roman"/>
        </w:rPr>
      </w:pPr>
      <w:r w:rsidRPr="001058F0">
        <w:rPr>
          <w:rFonts w:ascii="Times New Roman" w:hAnsi="Times New Roman" w:cs="Times New Roman"/>
        </w:rPr>
        <w:t>Author:</w:t>
      </w:r>
      <w:r w:rsidR="00465931" w:rsidRPr="001058F0">
        <w:rPr>
          <w:rFonts w:ascii="Times New Roman" w:hAnsi="Times New Roman" w:cs="Times New Roman"/>
        </w:rPr>
        <w:t xml:space="preserve"> </w:t>
      </w:r>
      <w:r w:rsidR="00465931" w:rsidRPr="001058F0">
        <w:rPr>
          <w:rFonts w:ascii="Times New Roman" w:hAnsi="Times New Roman" w:cs="Times New Roman"/>
          <w:b w:val="0"/>
          <w:bCs/>
        </w:rPr>
        <w:t>Thomas Robinson</w:t>
      </w:r>
    </w:p>
    <w:p w14:paraId="76A00B0E" w14:textId="49638A24" w:rsidR="002E7C3A" w:rsidRPr="001058F0" w:rsidRDefault="002E7C3A" w:rsidP="002C41B2">
      <w:pPr>
        <w:pStyle w:val="Heading2"/>
        <w:spacing w:after="0"/>
        <w:rPr>
          <w:rFonts w:ascii="Times New Roman" w:hAnsi="Times New Roman" w:cs="Times New Roman"/>
          <w:b w:val="0"/>
          <w:bCs/>
        </w:rPr>
      </w:pPr>
      <w:r w:rsidRPr="001058F0">
        <w:rPr>
          <w:rFonts w:ascii="Times New Roman" w:hAnsi="Times New Roman" w:cs="Times New Roman"/>
        </w:rPr>
        <w:t>Date:</w:t>
      </w:r>
      <w:r w:rsidR="00465931" w:rsidRPr="001058F0">
        <w:rPr>
          <w:rFonts w:ascii="Times New Roman" w:hAnsi="Times New Roman" w:cs="Times New Roman"/>
        </w:rPr>
        <w:t xml:space="preserve"> </w:t>
      </w:r>
      <w:r w:rsidR="00465931" w:rsidRPr="001058F0">
        <w:rPr>
          <w:rFonts w:ascii="Times New Roman" w:hAnsi="Times New Roman" w:cs="Times New Roman"/>
          <w:b w:val="0"/>
          <w:bCs/>
        </w:rPr>
        <w:t>31/03/2025</w:t>
      </w:r>
    </w:p>
    <w:p w14:paraId="00585582" w14:textId="0C3DD47A" w:rsidR="004D52ED" w:rsidRPr="001058F0" w:rsidRDefault="002E7C3A" w:rsidP="004D52ED">
      <w:pPr>
        <w:pStyle w:val="Heading3"/>
        <w:rPr>
          <w:rFonts w:ascii="Times New Roman" w:hAnsi="Times New Roman" w:cs="Times New Roman"/>
          <w:b w:val="0"/>
          <w:bCs/>
        </w:rPr>
      </w:pPr>
      <w:r w:rsidRPr="001058F0">
        <w:rPr>
          <w:rFonts w:ascii="Times New Roman" w:hAnsi="Times New Roman" w:cs="Times New Roman"/>
        </w:rPr>
        <w:t xml:space="preserve">Title of Work: </w:t>
      </w:r>
      <w:r w:rsidR="007D2C78" w:rsidRPr="001058F0">
        <w:rPr>
          <w:rFonts w:ascii="Times New Roman" w:hAnsi="Times New Roman" w:cs="Times New Roman"/>
          <w:b w:val="0"/>
          <w:bCs/>
        </w:rPr>
        <w:t>Network Performance Evaluation of Linux Based Operating Systems</w:t>
      </w:r>
    </w:p>
    <w:p w14:paraId="71380BE2" w14:textId="77777777" w:rsidR="004D52ED" w:rsidRPr="001058F0" w:rsidRDefault="004D52ED" w:rsidP="004D52ED">
      <w:pPr>
        <w:autoSpaceDE w:val="0"/>
        <w:autoSpaceDN w:val="0"/>
        <w:adjustRightInd w:val="0"/>
        <w:spacing w:after="0"/>
        <w:rPr>
          <w:rFonts w:ascii="Times New Roman" w:hAnsi="Times New Roman"/>
        </w:rPr>
      </w:pPr>
    </w:p>
    <w:p w14:paraId="79965D79" w14:textId="3B0AF527" w:rsidR="002E7C3A" w:rsidRPr="001058F0" w:rsidRDefault="002E7C3A" w:rsidP="002E7C3A">
      <w:p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This is an Agreement made as of </w:t>
      </w:r>
      <w:r w:rsidR="00FE10D9" w:rsidRPr="001058F0">
        <w:rPr>
          <w:rFonts w:ascii="Times New Roman" w:hAnsi="Times New Roman"/>
        </w:rPr>
        <w:t>31/03/2025</w:t>
      </w:r>
      <w:r w:rsidRPr="001058F0">
        <w:rPr>
          <w:rFonts w:ascii="Times New Roman" w:hAnsi="Times New Roman"/>
        </w:rPr>
        <w:t xml:space="preserve"> by </w:t>
      </w:r>
      <w:r w:rsidR="00465931" w:rsidRPr="001058F0">
        <w:rPr>
          <w:rFonts w:ascii="Times New Roman" w:hAnsi="Times New Roman"/>
          <w:u w:val="single"/>
        </w:rPr>
        <w:t>Thomas Robinson</w:t>
      </w:r>
      <w:r w:rsidRPr="001058F0">
        <w:rPr>
          <w:rFonts w:ascii="Times New Roman" w:hAnsi="Times New Roman"/>
        </w:rPr>
        <w:t xml:space="preserve"> (</w:t>
      </w:r>
      <w:r w:rsidR="00465931" w:rsidRPr="001058F0">
        <w:rPr>
          <w:rFonts w:ascii="Times New Roman" w:hAnsi="Times New Roman"/>
        </w:rPr>
        <w:t xml:space="preserve">on behalf of </w:t>
      </w:r>
      <w:r w:rsidRPr="001058F0">
        <w:rPr>
          <w:rFonts w:ascii="Times New Roman" w:hAnsi="Times New Roman"/>
        </w:rPr>
        <w:t>the “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>”), and</w:t>
      </w:r>
      <w:r w:rsidR="0001796D" w:rsidRPr="001058F0">
        <w:rPr>
          <w:rFonts w:ascii="Times New Roman" w:hAnsi="Times New Roman"/>
        </w:rPr>
        <w:t xml:space="preserve"> </w:t>
      </w:r>
      <w:r w:rsidR="0001796D" w:rsidRPr="001058F0">
        <w:rPr>
          <w:rFonts w:ascii="Times New Roman" w:hAnsi="Times New Roman"/>
          <w:u w:val="single"/>
        </w:rPr>
        <w:t>Dr.</w:t>
      </w:r>
      <w:r w:rsidRPr="001058F0">
        <w:rPr>
          <w:rFonts w:ascii="Times New Roman" w:hAnsi="Times New Roman"/>
          <w:u w:val="single"/>
        </w:rPr>
        <w:t xml:space="preserve"> </w:t>
      </w:r>
      <w:r w:rsidR="00945445" w:rsidRPr="001058F0">
        <w:rPr>
          <w:rFonts w:ascii="Times New Roman" w:hAnsi="Times New Roman"/>
          <w:u w:val="single"/>
        </w:rPr>
        <w:t>Raymond Lutui</w:t>
      </w:r>
      <w:r w:rsidRPr="001058F0">
        <w:rPr>
          <w:rFonts w:ascii="Times New Roman" w:hAnsi="Times New Roman"/>
        </w:rPr>
        <w:t xml:space="preserve"> (the “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>”).</w:t>
      </w:r>
    </w:p>
    <w:p w14:paraId="03746151" w14:textId="4F55C445" w:rsidR="00B27532" w:rsidRPr="001058F0" w:rsidRDefault="00B27532" w:rsidP="00D20846">
      <w:p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The </w:t>
      </w:r>
      <w:r w:rsidR="00D20846" w:rsidRPr="001058F0">
        <w:rPr>
          <w:rFonts w:ascii="Times New Roman" w:hAnsi="Times New Roman"/>
        </w:rPr>
        <w:t>P</w:t>
      </w:r>
      <w:r w:rsidRPr="001058F0">
        <w:rPr>
          <w:rFonts w:ascii="Times New Roman" w:hAnsi="Times New Roman"/>
        </w:rPr>
        <w:t xml:space="preserve">roject </w:t>
      </w:r>
      <w:r w:rsidR="00D20846" w:rsidRPr="001058F0">
        <w:rPr>
          <w:rFonts w:ascii="Times New Roman" w:hAnsi="Times New Roman"/>
        </w:rPr>
        <w:t>T</w:t>
      </w:r>
      <w:r w:rsidRPr="001058F0">
        <w:rPr>
          <w:rFonts w:ascii="Times New Roman" w:hAnsi="Times New Roman"/>
        </w:rPr>
        <w:t xml:space="preserve">eam consists of: </w:t>
      </w:r>
      <w:r w:rsidR="00852E50" w:rsidRPr="001058F0">
        <w:rPr>
          <w:rFonts w:ascii="Times New Roman" w:hAnsi="Times New Roman"/>
        </w:rPr>
        <w:t xml:space="preserve">Thomas Robinson, </w:t>
      </w:r>
      <w:r w:rsidR="00D20846" w:rsidRPr="001058F0">
        <w:rPr>
          <w:rFonts w:ascii="Times New Roman" w:hAnsi="Times New Roman"/>
        </w:rPr>
        <w:t>Win Phyo, Zafar Azad, Nathan Quai Hoi, Larissa Goh, Charmi Patel, Kylie Afable, and Daniel Vaipulu.</w:t>
      </w:r>
    </w:p>
    <w:p w14:paraId="188CE8B0" w14:textId="780530D5" w:rsidR="002E7C3A" w:rsidRPr="001058F0" w:rsidRDefault="002E7C3A" w:rsidP="002E7C3A">
      <w:p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AND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 AGREE THAT:</w:t>
      </w:r>
    </w:p>
    <w:p w14:paraId="627A2462" w14:textId="77777777" w:rsidR="0012673C" w:rsidRPr="001058F0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The Work: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will create the Work as set forth in Exhibit A hereto.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 will provide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with the format and specifications in which each element of the Work is to be submitted.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agrees to conform to such format and specifications.</w:t>
      </w:r>
    </w:p>
    <w:p w14:paraId="1A1BDD11" w14:textId="77777777" w:rsidR="0012673C" w:rsidRPr="001058F0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Delivery of the Work: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agrees to deliver to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 the Work in form and content acceptable to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 on or before the dates outlined in Exhibit B of this Agreement, time being of the essence to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>.</w:t>
      </w:r>
    </w:p>
    <w:p w14:paraId="6801A891" w14:textId="3D2A4813" w:rsidR="002E7C3A" w:rsidRPr="001058F0" w:rsidRDefault="002E7C3A" w:rsidP="002C41B2">
      <w:pPr>
        <w:numPr>
          <w:ilvl w:val="0"/>
          <w:numId w:val="7"/>
        </w:numPr>
        <w:autoSpaceDE w:val="0"/>
        <w:autoSpaceDN w:val="0"/>
        <w:adjustRightInd w:val="0"/>
        <w:spacing w:after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Right to Terminate: If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materially departs from the agreed-upon schedule or if the Work is not satisfactory to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 (based on reviews of drafts, market conditions, and/or other criteria as determined by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),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 may at its option:</w:t>
      </w:r>
    </w:p>
    <w:p w14:paraId="6806A105" w14:textId="77777777" w:rsidR="002C41B2" w:rsidRPr="001058F0" w:rsidRDefault="002E7C3A" w:rsidP="002E7C3A">
      <w:pPr>
        <w:numPr>
          <w:ilvl w:val="0"/>
          <w:numId w:val="9"/>
        </w:numPr>
        <w:autoSpaceDE w:val="0"/>
        <w:autoSpaceDN w:val="0"/>
        <w:adjustRightInd w:val="0"/>
        <w:spacing w:after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Allow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to finish, correct, or improve the Work by a date specified by the </w:t>
      </w:r>
      <w:proofErr w:type="gramStart"/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>;</w:t>
      </w:r>
      <w:proofErr w:type="gramEnd"/>
    </w:p>
    <w:p w14:paraId="0048818B" w14:textId="17DBD853" w:rsidR="002E7C3A" w:rsidRPr="001058F0" w:rsidRDefault="002E7C3A" w:rsidP="000B5E29">
      <w:pPr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Terminate this Agreement by giving written notice to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>.</w:t>
      </w:r>
    </w:p>
    <w:p w14:paraId="50B82861" w14:textId="77777777" w:rsidR="0012673C" w:rsidRPr="001058F0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Payments: The </w:t>
      </w:r>
      <w:r w:rsidR="0001796D" w:rsidRPr="001058F0">
        <w:rPr>
          <w:rFonts w:ascii="Times New Roman" w:hAnsi="Times New Roman"/>
        </w:rPr>
        <w:t>Client</w:t>
      </w:r>
      <w:r w:rsidRPr="001058F0">
        <w:rPr>
          <w:rFonts w:ascii="Times New Roman" w:hAnsi="Times New Roman"/>
        </w:rPr>
        <w:t xml:space="preserve"> will pay the </w:t>
      </w:r>
      <w:r w:rsidR="0001796D" w:rsidRPr="001058F0">
        <w:rPr>
          <w:rFonts w:ascii="Times New Roman" w:hAnsi="Times New Roman"/>
        </w:rPr>
        <w:t>Project Team</w:t>
      </w:r>
      <w:r w:rsidRPr="001058F0">
        <w:rPr>
          <w:rFonts w:ascii="Times New Roman" w:hAnsi="Times New Roman"/>
        </w:rPr>
        <w:t xml:space="preserve"> </w:t>
      </w:r>
      <w:r w:rsidR="00000E3A" w:rsidRPr="001058F0">
        <w:rPr>
          <w:rFonts w:ascii="Times New Roman" w:hAnsi="Times New Roman"/>
          <w:u w:val="single"/>
        </w:rPr>
        <w:t>$1</w:t>
      </w:r>
      <w:r w:rsidRPr="001058F0">
        <w:rPr>
          <w:rFonts w:ascii="Times New Roman" w:hAnsi="Times New Roman"/>
        </w:rPr>
        <w:t xml:space="preserve"> upon accepted completion of the Work.</w:t>
      </w:r>
    </w:p>
    <w:p w14:paraId="108EE92A" w14:textId="428057E1" w:rsidR="009925A2" w:rsidRPr="001058F0" w:rsidRDefault="002E7C3A" w:rsidP="002E7C3A">
      <w:pPr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>Exhibit: The following Exhibit is hereby incorporated by reference into this Agreement:</w:t>
      </w:r>
    </w:p>
    <w:p w14:paraId="44720BBC" w14:textId="5593B258" w:rsidR="002E7C3A" w:rsidRPr="001058F0" w:rsidRDefault="002E7C3A" w:rsidP="0012673C">
      <w:pPr>
        <w:autoSpaceDE w:val="0"/>
        <w:autoSpaceDN w:val="0"/>
        <w:adjustRightInd w:val="0"/>
        <w:spacing w:after="0"/>
        <w:rPr>
          <w:rFonts w:ascii="Times New Roman" w:hAnsi="Times New Roman"/>
          <w:u w:val="single"/>
        </w:rPr>
      </w:pPr>
      <w:r w:rsidRPr="001058F0">
        <w:rPr>
          <w:rFonts w:ascii="Times New Roman" w:hAnsi="Times New Roman"/>
          <w:u w:val="single"/>
        </w:rPr>
        <w:t>Exhibit A: Statement of Work</w:t>
      </w:r>
    </w:p>
    <w:p w14:paraId="6AB5D240" w14:textId="12CF63AE" w:rsidR="00513FAE" w:rsidRPr="001058F0" w:rsidRDefault="00FB76D7" w:rsidP="002E7C3A">
      <w:p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The Team will evaluate network performance on three Linux-based operating systems. The Team will deliver a comprehensive performance evaluation package including complete evaluation logs, statistical analysis of performance metrics, comparative analysis across all evaluated operating systems, and a final report detailing findings and methodology. </w:t>
      </w:r>
      <w:r w:rsidRPr="001058F0">
        <w:rPr>
          <w:rFonts w:ascii="Times New Roman" w:hAnsi="Times New Roman"/>
        </w:rPr>
        <w:br/>
      </w:r>
      <w:r w:rsidR="00460C1B" w:rsidRPr="001058F0">
        <w:rPr>
          <w:rFonts w:ascii="Times New Roman" w:hAnsi="Times New Roman"/>
        </w:rPr>
        <w:t>Success includes comprehensive documentation of methodology, complete raw data logs, and a final analysis comparing performance across all evaluated configurations.</w:t>
      </w:r>
    </w:p>
    <w:p w14:paraId="663904AF" w14:textId="77777777" w:rsidR="002E7C3A" w:rsidRPr="001058F0" w:rsidRDefault="002E7C3A" w:rsidP="0012673C">
      <w:pPr>
        <w:autoSpaceDE w:val="0"/>
        <w:autoSpaceDN w:val="0"/>
        <w:adjustRightInd w:val="0"/>
        <w:spacing w:after="0"/>
        <w:rPr>
          <w:rFonts w:ascii="Times New Roman" w:hAnsi="Times New Roman"/>
          <w:u w:val="single"/>
        </w:rPr>
      </w:pPr>
      <w:r w:rsidRPr="001058F0">
        <w:rPr>
          <w:rFonts w:ascii="Times New Roman" w:hAnsi="Times New Roman"/>
          <w:u w:val="single"/>
        </w:rPr>
        <w:t>Exhibit B: Schedule</w:t>
      </w:r>
    </w:p>
    <w:p w14:paraId="1BD5770D" w14:textId="75371131" w:rsidR="00042D8A" w:rsidRPr="001058F0" w:rsidRDefault="00C360AA" w:rsidP="00C360AA">
      <w:pPr>
        <w:autoSpaceDE w:val="0"/>
        <w:autoSpaceDN w:val="0"/>
        <w:adjustRightInd w:val="0"/>
        <w:spacing w:after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 xml:space="preserve">Full Project: </w:t>
      </w:r>
      <w:r w:rsidR="00042D8A" w:rsidRPr="001058F0">
        <w:rPr>
          <w:rFonts w:ascii="Times New Roman" w:hAnsi="Times New Roman"/>
        </w:rPr>
        <w:t>03/03/2025 – 31/10/2025</w:t>
      </w:r>
    </w:p>
    <w:p w14:paraId="5A633FD4" w14:textId="783EA174" w:rsidR="00D24603" w:rsidRDefault="00E91F79" w:rsidP="00D24603">
      <w:pPr>
        <w:autoSpaceDE w:val="0"/>
        <w:autoSpaceDN w:val="0"/>
        <w:adjustRightInd w:val="0"/>
        <w:spacing w:after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>Requirement Analysis</w:t>
      </w:r>
      <w:r w:rsidR="00C360AA" w:rsidRPr="001058F0">
        <w:rPr>
          <w:rFonts w:ascii="Times New Roman" w:hAnsi="Times New Roman"/>
        </w:rPr>
        <w:t>:</w:t>
      </w:r>
      <w:r w:rsidR="000A40C4" w:rsidRPr="001058F0">
        <w:rPr>
          <w:rFonts w:ascii="Times New Roman" w:hAnsi="Times New Roman"/>
        </w:rPr>
        <w:t xml:space="preserve"> 03/03/2025 – 0</w:t>
      </w:r>
      <w:r w:rsidR="00D032F1">
        <w:rPr>
          <w:rFonts w:ascii="Times New Roman" w:hAnsi="Times New Roman"/>
        </w:rPr>
        <w:t>6</w:t>
      </w:r>
      <w:r w:rsidR="000A40C4" w:rsidRPr="001058F0">
        <w:rPr>
          <w:rFonts w:ascii="Times New Roman" w:hAnsi="Times New Roman"/>
        </w:rPr>
        <w:t>/04/2025</w:t>
      </w:r>
      <w:r w:rsidR="000A40C4" w:rsidRPr="001058F0">
        <w:rPr>
          <w:rFonts w:ascii="Times New Roman" w:hAnsi="Times New Roman"/>
        </w:rPr>
        <w:br/>
      </w:r>
      <w:r w:rsidR="002A57B0" w:rsidRPr="001058F0">
        <w:rPr>
          <w:rFonts w:ascii="Times New Roman" w:hAnsi="Times New Roman"/>
        </w:rPr>
        <w:t>Evaluation Planning</w:t>
      </w:r>
      <w:r w:rsidR="00C360AA" w:rsidRPr="001058F0">
        <w:rPr>
          <w:rFonts w:ascii="Times New Roman" w:hAnsi="Times New Roman"/>
        </w:rPr>
        <w:t>:</w:t>
      </w:r>
      <w:r w:rsidR="006D54DC" w:rsidRPr="001058F0">
        <w:rPr>
          <w:rFonts w:ascii="Times New Roman" w:hAnsi="Times New Roman"/>
        </w:rPr>
        <w:t xml:space="preserve"> 07/04/2025 – 06/06/2025</w:t>
      </w:r>
      <w:r w:rsidR="006D54DC" w:rsidRPr="001058F0">
        <w:rPr>
          <w:rFonts w:ascii="Times New Roman" w:hAnsi="Times New Roman"/>
        </w:rPr>
        <w:br/>
      </w:r>
      <w:r w:rsidR="002A57B0" w:rsidRPr="001058F0">
        <w:rPr>
          <w:rFonts w:ascii="Times New Roman" w:hAnsi="Times New Roman"/>
        </w:rPr>
        <w:t>Evaluation Case Development</w:t>
      </w:r>
      <w:r w:rsidR="00D24603">
        <w:rPr>
          <w:rFonts w:ascii="Times New Roman" w:hAnsi="Times New Roman"/>
        </w:rPr>
        <w:t xml:space="preserve">: </w:t>
      </w:r>
      <w:r w:rsidR="00D24603" w:rsidRPr="00D24603">
        <w:rPr>
          <w:rFonts w:ascii="Times New Roman" w:hAnsi="Times New Roman"/>
        </w:rPr>
        <w:t>07/06/2025 – 20/07/2025</w:t>
      </w:r>
    </w:p>
    <w:p w14:paraId="5F02CCD7" w14:textId="6F792F48" w:rsidR="001058F0" w:rsidRDefault="002A57B0" w:rsidP="00D24603">
      <w:pPr>
        <w:autoSpaceDE w:val="0"/>
        <w:autoSpaceDN w:val="0"/>
        <w:adjustRightInd w:val="0"/>
        <w:spacing w:after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>Evaluation Environment Setup</w:t>
      </w:r>
      <w:r w:rsidR="00C360AA" w:rsidRPr="001058F0">
        <w:rPr>
          <w:rFonts w:ascii="Times New Roman" w:hAnsi="Times New Roman"/>
        </w:rPr>
        <w:t>:</w:t>
      </w:r>
      <w:r w:rsidR="0035672B" w:rsidRPr="001058F0">
        <w:rPr>
          <w:rFonts w:ascii="Times New Roman" w:hAnsi="Times New Roman"/>
        </w:rPr>
        <w:t xml:space="preserve"> </w:t>
      </w:r>
      <w:r w:rsidR="00E127D9" w:rsidRPr="00E127D9">
        <w:rPr>
          <w:rFonts w:ascii="Times New Roman" w:hAnsi="Times New Roman"/>
        </w:rPr>
        <w:t>21/07/2025 – 28/09/2025</w:t>
      </w:r>
      <w:r w:rsidR="00DC5AE3" w:rsidRPr="001058F0">
        <w:rPr>
          <w:rFonts w:ascii="Times New Roman" w:hAnsi="Times New Roman"/>
        </w:rPr>
        <w:br/>
      </w:r>
      <w:r w:rsidR="001058F0" w:rsidRPr="001058F0">
        <w:rPr>
          <w:rFonts w:ascii="Times New Roman" w:hAnsi="Times New Roman"/>
        </w:rPr>
        <w:t>Evaluation Execution</w:t>
      </w:r>
      <w:r w:rsidR="00C360AA" w:rsidRPr="001058F0">
        <w:rPr>
          <w:rFonts w:ascii="Times New Roman" w:hAnsi="Times New Roman"/>
        </w:rPr>
        <w:t>:</w:t>
      </w:r>
      <w:r w:rsidR="00042D8A" w:rsidRPr="001058F0">
        <w:rPr>
          <w:rFonts w:ascii="Times New Roman" w:hAnsi="Times New Roman"/>
        </w:rPr>
        <w:t xml:space="preserve"> </w:t>
      </w:r>
      <w:r w:rsidR="00562221" w:rsidRPr="00562221">
        <w:rPr>
          <w:rFonts w:ascii="Times New Roman" w:hAnsi="Times New Roman"/>
        </w:rPr>
        <w:t>04/08/2025 – 12/10/2025</w:t>
      </w:r>
    </w:p>
    <w:p w14:paraId="5C2FAB09" w14:textId="46344F64" w:rsidR="001058F0" w:rsidRPr="001058F0" w:rsidRDefault="001058F0" w:rsidP="002E7C3A">
      <w:pPr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Evaluation Closure: </w:t>
      </w:r>
      <w:r w:rsidR="007E0A96" w:rsidRPr="007E0A96">
        <w:rPr>
          <w:rFonts w:ascii="Times New Roman" w:hAnsi="Times New Roman"/>
        </w:rPr>
        <w:t xml:space="preserve">27/10/2025 </w:t>
      </w:r>
      <w:r w:rsidR="007E0A96" w:rsidRPr="00562221">
        <w:rPr>
          <w:rFonts w:ascii="Times New Roman" w:hAnsi="Times New Roman"/>
        </w:rPr>
        <w:t xml:space="preserve">– </w:t>
      </w:r>
      <w:r w:rsidR="007E0A96" w:rsidRPr="007E0A96">
        <w:rPr>
          <w:rFonts w:ascii="Times New Roman" w:hAnsi="Times New Roman"/>
        </w:rPr>
        <w:t>31/10/2025</w:t>
      </w:r>
    </w:p>
    <w:p w14:paraId="1FDAF103" w14:textId="77777777" w:rsidR="002E7C3A" w:rsidRPr="001058F0" w:rsidRDefault="002E7C3A" w:rsidP="002E7C3A">
      <w:p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lastRenderedPageBreak/>
        <w:t>IN WITNESS WHEREOF, THE PARTIES HERETO HAVE EXECUTED THIS Agreement as a sealed instrument as of the date first above written.</w:t>
      </w:r>
    </w:p>
    <w:p w14:paraId="2D5CCC12" w14:textId="77777777" w:rsidR="002E7C3A" w:rsidRPr="001058F0" w:rsidRDefault="002E7C3A" w:rsidP="002E7C3A">
      <w:pPr>
        <w:autoSpaceDE w:val="0"/>
        <w:autoSpaceDN w:val="0"/>
        <w:adjustRightInd w:val="0"/>
        <w:rPr>
          <w:rFonts w:ascii="Times New Roman" w:hAnsi="Times New Roman"/>
        </w:rPr>
      </w:pPr>
    </w:p>
    <w:p w14:paraId="5C0D890F" w14:textId="2C3E984F" w:rsidR="002E7C3A" w:rsidRPr="001058F0" w:rsidRDefault="0001796D" w:rsidP="002E7C3A">
      <w:pPr>
        <w:autoSpaceDE w:val="0"/>
        <w:autoSpaceDN w:val="0"/>
        <w:adjustRightInd w:val="0"/>
        <w:ind w:firstLine="720"/>
        <w:rPr>
          <w:rFonts w:ascii="Times New Roman" w:hAnsi="Times New Roman"/>
        </w:rPr>
      </w:pPr>
      <w:r w:rsidRPr="001058F0">
        <w:rPr>
          <w:rFonts w:ascii="Times New Roman" w:hAnsi="Times New Roman"/>
        </w:rPr>
        <w:t>Client</w:t>
      </w:r>
      <w:r w:rsidR="002E7C3A" w:rsidRPr="001058F0">
        <w:rPr>
          <w:rFonts w:ascii="Times New Roman" w:hAnsi="Times New Roman"/>
        </w:rPr>
        <w:tab/>
      </w:r>
      <w:r w:rsidR="002E7C3A" w:rsidRPr="001058F0">
        <w:rPr>
          <w:rFonts w:ascii="Times New Roman" w:hAnsi="Times New Roman"/>
        </w:rPr>
        <w:tab/>
      </w:r>
      <w:r w:rsidR="002E7C3A" w:rsidRPr="001058F0">
        <w:rPr>
          <w:rFonts w:ascii="Times New Roman" w:hAnsi="Times New Roman"/>
        </w:rPr>
        <w:tab/>
      </w:r>
      <w:r w:rsidR="002E7C3A" w:rsidRPr="001058F0">
        <w:rPr>
          <w:rFonts w:ascii="Times New Roman" w:hAnsi="Times New Roman"/>
        </w:rPr>
        <w:tab/>
      </w:r>
      <w:r w:rsidRPr="001058F0">
        <w:rPr>
          <w:rFonts w:ascii="Times New Roman" w:hAnsi="Times New Roman"/>
        </w:rPr>
        <w:t>Project Team</w:t>
      </w:r>
    </w:p>
    <w:p w14:paraId="0E4FD8F9" w14:textId="4982311E" w:rsidR="002E7C3A" w:rsidRPr="001058F0" w:rsidRDefault="002E7C3A" w:rsidP="002E7C3A">
      <w:pPr>
        <w:autoSpaceDE w:val="0"/>
        <w:autoSpaceDN w:val="0"/>
        <w:adjustRightInd w:val="0"/>
        <w:rPr>
          <w:rFonts w:ascii="Times New Roman" w:hAnsi="Times New Roman"/>
        </w:rPr>
      </w:pPr>
      <w:r w:rsidRPr="001058F0">
        <w:rPr>
          <w:rFonts w:ascii="Times New Roman" w:hAnsi="Times New Roman"/>
        </w:rPr>
        <w:t>By:</w:t>
      </w:r>
      <w:r w:rsidR="00CF7F2E" w:rsidRPr="001058F0">
        <w:rPr>
          <w:rFonts w:ascii="Times New Roman" w:hAnsi="Times New Roman"/>
        </w:rPr>
        <w:tab/>
      </w:r>
      <w:r w:rsidR="008E5784" w:rsidRPr="008E5784">
        <w:rPr>
          <w:rFonts w:ascii="Times New Roman" w:hAnsi="Times New Roman"/>
        </w:rPr>
        <w:t>Raymond Lutui</w:t>
      </w:r>
      <w:r w:rsidR="00B40E0A">
        <w:rPr>
          <w:rFonts w:ascii="Times New Roman" w:hAnsi="Times New Roman"/>
        </w:rPr>
        <w:tab/>
      </w:r>
      <w:r w:rsidR="00B40E0A">
        <w:rPr>
          <w:rFonts w:ascii="Times New Roman" w:hAnsi="Times New Roman"/>
        </w:rPr>
        <w:tab/>
      </w:r>
      <w:r w:rsidR="00B40E0A">
        <w:rPr>
          <w:rFonts w:ascii="Times New Roman" w:hAnsi="Times New Roman"/>
        </w:rPr>
        <w:tab/>
      </w:r>
      <w:r w:rsidR="00B252D8" w:rsidRPr="001058F0">
        <w:rPr>
          <w:rFonts w:ascii="Times New Roman" w:hAnsi="Times New Roman"/>
        </w:rPr>
        <w:t>Thomas Robinson</w:t>
      </w:r>
    </w:p>
    <w:p w14:paraId="002BBA33" w14:textId="18009052" w:rsidR="000A3D94" w:rsidRPr="001058F0" w:rsidRDefault="00B40E0A" w:rsidP="00CF7F2E">
      <w:pPr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AFD05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180.8pt;margin-top:22.85pt;width:82.85pt;height:28.6pt;z-index:251657728;mso-position-horizontal-relative:text;mso-position-vertical-relative:text;mso-width-relative:page;mso-height-relative:page">
            <v:imagedata r:id="rId7" o:title=""/>
            <w10:wrap type="square"/>
          </v:shape>
        </w:pict>
      </w:r>
      <w:r w:rsidR="002E7C3A" w:rsidRPr="001058F0">
        <w:rPr>
          <w:rFonts w:ascii="Times New Roman" w:hAnsi="Times New Roman"/>
        </w:rPr>
        <w:t>Date:</w:t>
      </w:r>
      <w:r w:rsidR="00CF7F2E" w:rsidRPr="001058F0">
        <w:rPr>
          <w:rFonts w:ascii="Times New Roman" w:hAnsi="Times New Roman"/>
        </w:rPr>
        <w:tab/>
      </w:r>
      <w:r w:rsidR="008E5784" w:rsidRPr="008E5784">
        <w:rPr>
          <w:rFonts w:ascii="Times New Roman" w:hAnsi="Times New Roman"/>
        </w:rPr>
        <w:t>08/04/2025</w:t>
      </w:r>
      <w:r w:rsidR="002E7C3A" w:rsidRPr="001058F0">
        <w:rPr>
          <w:rFonts w:ascii="Times New Roman" w:hAnsi="Times New Roman"/>
        </w:rPr>
        <w:tab/>
      </w:r>
      <w:r w:rsidR="008E5784">
        <w:rPr>
          <w:rFonts w:ascii="Times New Roman" w:hAnsi="Times New Roman"/>
        </w:rPr>
        <w:tab/>
      </w:r>
      <w:r w:rsidR="008E5784">
        <w:rPr>
          <w:rFonts w:ascii="Times New Roman" w:hAnsi="Times New Roman"/>
        </w:rPr>
        <w:tab/>
      </w:r>
      <w:r w:rsidR="00EB75B3" w:rsidRPr="001058F0">
        <w:rPr>
          <w:rFonts w:ascii="Times New Roman" w:hAnsi="Times New Roman"/>
        </w:rPr>
        <w:t>31/03/202</w:t>
      </w:r>
      <w:r w:rsidR="000A3D94" w:rsidRPr="001058F0">
        <w:rPr>
          <w:rFonts w:ascii="Times New Roman" w:hAnsi="Times New Roman"/>
        </w:rPr>
        <w:t>5</w:t>
      </w:r>
    </w:p>
    <w:p w14:paraId="483A24A6" w14:textId="68AD4F5C" w:rsidR="000B3E06" w:rsidRPr="001058F0" w:rsidRDefault="00B40E0A" w:rsidP="00CF7F2E">
      <w:pPr>
        <w:autoSpaceDE w:val="0"/>
        <w:autoSpaceDN w:val="0"/>
        <w:adjustRightInd w:val="0"/>
        <w:rPr>
          <w:rFonts w:ascii="Times New Roman" w:hAnsi="Times New Roman"/>
          <w:u w:val="single"/>
        </w:rPr>
      </w:pPr>
      <w:r>
        <w:rPr>
          <w:noProof/>
        </w:rPr>
        <w:pict w14:anchorId="6CC9A9B7">
          <v:shape id="_x0000_s2051" type="#_x0000_t75" style="position:absolute;margin-left:54.75pt;margin-top:3.5pt;width:74.25pt;height:34.5pt;z-index:251659776;mso-position-horizontal-relative:text;mso-position-vertical-relative:text;mso-width-relative:page;mso-height-relative:page">
            <v:imagedata r:id="rId8" o:title=""/>
            <w10:wrap type="square"/>
          </v:shape>
        </w:pict>
      </w:r>
      <w:r w:rsidR="00053A35" w:rsidRPr="001058F0">
        <w:rPr>
          <w:rFonts w:ascii="Times New Roman" w:hAnsi="Times New Roman"/>
        </w:rPr>
        <w:t>S</w:t>
      </w:r>
      <w:r w:rsidR="00B252D8" w:rsidRPr="001058F0">
        <w:rPr>
          <w:rFonts w:ascii="Times New Roman" w:hAnsi="Times New Roman"/>
        </w:rPr>
        <w:t>ignature:</w:t>
      </w:r>
      <w:r w:rsidR="008E4691" w:rsidRPr="001058F0">
        <w:rPr>
          <w:rFonts w:ascii="Times New Roman" w:hAnsi="Times New Roman"/>
        </w:rPr>
        <w:t xml:space="preserve"> </w:t>
      </w:r>
    </w:p>
    <w:sectPr w:rsidR="000B3E06" w:rsidRPr="001058F0" w:rsidSect="00033178">
      <w:headerReference w:type="default" r:id="rId9"/>
      <w:footerReference w:type="default" r:id="rId10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ACF69" w14:textId="77777777" w:rsidR="004F61DE" w:rsidRDefault="004F61DE" w:rsidP="000F2E0D">
      <w:pPr>
        <w:spacing w:after="0" w:line="240" w:lineRule="auto"/>
      </w:pPr>
      <w:r>
        <w:separator/>
      </w:r>
    </w:p>
  </w:endnote>
  <w:endnote w:type="continuationSeparator" w:id="0">
    <w:p w14:paraId="3E230EDE" w14:textId="77777777" w:rsidR="004F61DE" w:rsidRDefault="004F61DE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C98FAE" w14:textId="77777777" w:rsidR="00E77783" w:rsidRDefault="00E7778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544EF">
      <w:rPr>
        <w:noProof/>
      </w:rPr>
      <w:t>1</w:t>
    </w:r>
    <w:r>
      <w:rPr>
        <w:noProof/>
      </w:rPr>
      <w:fldChar w:fldCharType="end"/>
    </w:r>
  </w:p>
  <w:p w14:paraId="4299D2CA" w14:textId="77777777" w:rsidR="00E77783" w:rsidRDefault="00E77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4F18A9" w14:textId="77777777" w:rsidR="004F61DE" w:rsidRDefault="004F61DE" w:rsidP="000F2E0D">
      <w:pPr>
        <w:spacing w:after="0" w:line="240" w:lineRule="auto"/>
      </w:pPr>
      <w:r>
        <w:separator/>
      </w:r>
    </w:p>
  </w:footnote>
  <w:footnote w:type="continuationSeparator" w:id="0">
    <w:p w14:paraId="7B34EED2" w14:textId="77777777" w:rsidR="004F61DE" w:rsidRDefault="004F61DE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82245" w14:textId="77777777" w:rsidR="000F2E0D" w:rsidRDefault="00B40E0A">
    <w:pPr>
      <w:pStyle w:val="Header"/>
    </w:pPr>
    <w:r>
      <w:rPr>
        <w:noProof/>
        <w:lang w:eastAsia="en-NZ"/>
      </w:rPr>
      <w:pict w14:anchorId="592C4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style="position:absolute;margin-left:-71.15pt;margin-top:-34.3pt;width:593.4pt;height:100.2pt;z-index:251657728">
          <v:imagedata r:id="rId1" o:title="Untitled-4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A90109"/>
    <w:multiLevelType w:val="hybridMultilevel"/>
    <w:tmpl w:val="A4363882"/>
    <w:lvl w:ilvl="0" w:tplc="14090015">
      <w:start w:val="1"/>
      <w:numFmt w:val="upperLetter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67637"/>
    <w:multiLevelType w:val="hybridMultilevel"/>
    <w:tmpl w:val="E72AE8CA"/>
    <w:lvl w:ilvl="0" w:tplc="FFD2C73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403625E"/>
    <w:multiLevelType w:val="hybridMultilevel"/>
    <w:tmpl w:val="10D4D272"/>
    <w:lvl w:ilvl="0" w:tplc="FFD2C738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9450748">
    <w:abstractNumId w:val="5"/>
  </w:num>
  <w:num w:numId="2" w16cid:durableId="1096364925">
    <w:abstractNumId w:val="0"/>
  </w:num>
  <w:num w:numId="3" w16cid:durableId="192884265">
    <w:abstractNumId w:val="1"/>
  </w:num>
  <w:num w:numId="4" w16cid:durableId="374698478">
    <w:abstractNumId w:val="2"/>
  </w:num>
  <w:num w:numId="5" w16cid:durableId="202715966">
    <w:abstractNumId w:val="7"/>
  </w:num>
  <w:num w:numId="6" w16cid:durableId="320427388">
    <w:abstractNumId w:val="3"/>
  </w:num>
  <w:num w:numId="7" w16cid:durableId="2122604398">
    <w:abstractNumId w:val="6"/>
  </w:num>
  <w:num w:numId="8" w16cid:durableId="1507672084">
    <w:abstractNumId w:val="8"/>
  </w:num>
  <w:num w:numId="9" w16cid:durableId="9357531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NotTrackMoves/>
  <w:defaultTabStop w:val="720"/>
  <w:characterSpacingControl w:val="doNotCompress"/>
  <w:hdrShapeDefaults>
    <o:shapedefaults v:ext="edit" spidmax="2052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AyB7IsjE3NjJR0lIJTi4sz8/NACoxrAZhFwrcsAAAA"/>
  </w:docVars>
  <w:rsids>
    <w:rsidRoot w:val="00BD53F8"/>
    <w:rsid w:val="00000E3A"/>
    <w:rsid w:val="0001796D"/>
    <w:rsid w:val="00033178"/>
    <w:rsid w:val="00042D8A"/>
    <w:rsid w:val="00053A35"/>
    <w:rsid w:val="000544EF"/>
    <w:rsid w:val="00067CD2"/>
    <w:rsid w:val="0007402C"/>
    <w:rsid w:val="00081363"/>
    <w:rsid w:val="00082D92"/>
    <w:rsid w:val="00096637"/>
    <w:rsid w:val="000A030D"/>
    <w:rsid w:val="000A3097"/>
    <w:rsid w:val="000A3D94"/>
    <w:rsid w:val="000A40C4"/>
    <w:rsid w:val="000A70FE"/>
    <w:rsid w:val="000B2CB5"/>
    <w:rsid w:val="000B3E06"/>
    <w:rsid w:val="000B5E29"/>
    <w:rsid w:val="000C47F0"/>
    <w:rsid w:val="000E5C46"/>
    <w:rsid w:val="000E7B13"/>
    <w:rsid w:val="000F25C0"/>
    <w:rsid w:val="000F2E0D"/>
    <w:rsid w:val="001058F0"/>
    <w:rsid w:val="00110F01"/>
    <w:rsid w:val="001158DB"/>
    <w:rsid w:val="0012673C"/>
    <w:rsid w:val="001527E6"/>
    <w:rsid w:val="001911EF"/>
    <w:rsid w:val="001965CC"/>
    <w:rsid w:val="001B4D9D"/>
    <w:rsid w:val="001F1299"/>
    <w:rsid w:val="00231B88"/>
    <w:rsid w:val="00233326"/>
    <w:rsid w:val="00253415"/>
    <w:rsid w:val="0025393C"/>
    <w:rsid w:val="002576ED"/>
    <w:rsid w:val="002851AD"/>
    <w:rsid w:val="00292338"/>
    <w:rsid w:val="00292B8D"/>
    <w:rsid w:val="002A0D51"/>
    <w:rsid w:val="002A57B0"/>
    <w:rsid w:val="002B1C13"/>
    <w:rsid w:val="002C41B2"/>
    <w:rsid w:val="002D48EA"/>
    <w:rsid w:val="002E7C3A"/>
    <w:rsid w:val="002F4D8F"/>
    <w:rsid w:val="00314D47"/>
    <w:rsid w:val="0031676C"/>
    <w:rsid w:val="003448B0"/>
    <w:rsid w:val="0035672B"/>
    <w:rsid w:val="00357164"/>
    <w:rsid w:val="00371BED"/>
    <w:rsid w:val="00374723"/>
    <w:rsid w:val="00395F61"/>
    <w:rsid w:val="003D679B"/>
    <w:rsid w:val="003E54D9"/>
    <w:rsid w:val="003F17A7"/>
    <w:rsid w:val="00406663"/>
    <w:rsid w:val="00422168"/>
    <w:rsid w:val="00426CFF"/>
    <w:rsid w:val="00450570"/>
    <w:rsid w:val="00460C1B"/>
    <w:rsid w:val="00465931"/>
    <w:rsid w:val="00485C5D"/>
    <w:rsid w:val="00486DE3"/>
    <w:rsid w:val="00495F0D"/>
    <w:rsid w:val="004D52ED"/>
    <w:rsid w:val="004E2BCE"/>
    <w:rsid w:val="004F3FEA"/>
    <w:rsid w:val="004F61DE"/>
    <w:rsid w:val="005054E1"/>
    <w:rsid w:val="00513FAE"/>
    <w:rsid w:val="00530543"/>
    <w:rsid w:val="00544232"/>
    <w:rsid w:val="005460BA"/>
    <w:rsid w:val="00562221"/>
    <w:rsid w:val="005643E9"/>
    <w:rsid w:val="005A6AB6"/>
    <w:rsid w:val="005B0E5A"/>
    <w:rsid w:val="005C622F"/>
    <w:rsid w:val="005E3F21"/>
    <w:rsid w:val="005F1E47"/>
    <w:rsid w:val="005F312B"/>
    <w:rsid w:val="006031E1"/>
    <w:rsid w:val="00610C7B"/>
    <w:rsid w:val="00622BC1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D54DC"/>
    <w:rsid w:val="006E2A1F"/>
    <w:rsid w:val="00705195"/>
    <w:rsid w:val="007431A8"/>
    <w:rsid w:val="007473B8"/>
    <w:rsid w:val="0076540D"/>
    <w:rsid w:val="00765FCB"/>
    <w:rsid w:val="00770EA6"/>
    <w:rsid w:val="007840AB"/>
    <w:rsid w:val="007C49BC"/>
    <w:rsid w:val="007C5C79"/>
    <w:rsid w:val="007D2C78"/>
    <w:rsid w:val="007D6D2F"/>
    <w:rsid w:val="007E0A96"/>
    <w:rsid w:val="007E654F"/>
    <w:rsid w:val="00813089"/>
    <w:rsid w:val="00825B41"/>
    <w:rsid w:val="00841CAF"/>
    <w:rsid w:val="00844A05"/>
    <w:rsid w:val="00851B3B"/>
    <w:rsid w:val="00852E50"/>
    <w:rsid w:val="00853851"/>
    <w:rsid w:val="008542CB"/>
    <w:rsid w:val="00865BB6"/>
    <w:rsid w:val="0089699F"/>
    <w:rsid w:val="008A655A"/>
    <w:rsid w:val="008B0876"/>
    <w:rsid w:val="008D1C35"/>
    <w:rsid w:val="008E1050"/>
    <w:rsid w:val="008E4691"/>
    <w:rsid w:val="008E50F6"/>
    <w:rsid w:val="008E5784"/>
    <w:rsid w:val="008E5C07"/>
    <w:rsid w:val="008F15A1"/>
    <w:rsid w:val="00911EE6"/>
    <w:rsid w:val="00937E5D"/>
    <w:rsid w:val="00941B97"/>
    <w:rsid w:val="00945445"/>
    <w:rsid w:val="00953E34"/>
    <w:rsid w:val="00955B5D"/>
    <w:rsid w:val="00956055"/>
    <w:rsid w:val="009925A2"/>
    <w:rsid w:val="009A5C73"/>
    <w:rsid w:val="009E39AB"/>
    <w:rsid w:val="009E653C"/>
    <w:rsid w:val="009F52A8"/>
    <w:rsid w:val="00A0138B"/>
    <w:rsid w:val="00A07440"/>
    <w:rsid w:val="00A27539"/>
    <w:rsid w:val="00A4253C"/>
    <w:rsid w:val="00A8598B"/>
    <w:rsid w:val="00A947B3"/>
    <w:rsid w:val="00AA3A18"/>
    <w:rsid w:val="00AA50A6"/>
    <w:rsid w:val="00AA5E49"/>
    <w:rsid w:val="00AD6794"/>
    <w:rsid w:val="00AD6A36"/>
    <w:rsid w:val="00B06A71"/>
    <w:rsid w:val="00B105D9"/>
    <w:rsid w:val="00B176F9"/>
    <w:rsid w:val="00B252D8"/>
    <w:rsid w:val="00B27532"/>
    <w:rsid w:val="00B40E0A"/>
    <w:rsid w:val="00B51C13"/>
    <w:rsid w:val="00B51E76"/>
    <w:rsid w:val="00B57EDE"/>
    <w:rsid w:val="00B679DD"/>
    <w:rsid w:val="00B80540"/>
    <w:rsid w:val="00BA1022"/>
    <w:rsid w:val="00BA3B63"/>
    <w:rsid w:val="00BB34C8"/>
    <w:rsid w:val="00BD497A"/>
    <w:rsid w:val="00BD53F8"/>
    <w:rsid w:val="00BD69D2"/>
    <w:rsid w:val="00BE19AE"/>
    <w:rsid w:val="00C07010"/>
    <w:rsid w:val="00C1657E"/>
    <w:rsid w:val="00C360AA"/>
    <w:rsid w:val="00C44F5F"/>
    <w:rsid w:val="00C8278C"/>
    <w:rsid w:val="00C86F87"/>
    <w:rsid w:val="00CA47D0"/>
    <w:rsid w:val="00CB33E9"/>
    <w:rsid w:val="00CB526A"/>
    <w:rsid w:val="00CD3AAB"/>
    <w:rsid w:val="00CE1B0B"/>
    <w:rsid w:val="00CF7F2E"/>
    <w:rsid w:val="00D032F1"/>
    <w:rsid w:val="00D03565"/>
    <w:rsid w:val="00D1176B"/>
    <w:rsid w:val="00D124F4"/>
    <w:rsid w:val="00D14749"/>
    <w:rsid w:val="00D20846"/>
    <w:rsid w:val="00D24603"/>
    <w:rsid w:val="00D3427F"/>
    <w:rsid w:val="00D34678"/>
    <w:rsid w:val="00D350F0"/>
    <w:rsid w:val="00D373CD"/>
    <w:rsid w:val="00D40BA7"/>
    <w:rsid w:val="00D523C9"/>
    <w:rsid w:val="00D55C24"/>
    <w:rsid w:val="00D57B96"/>
    <w:rsid w:val="00D606D6"/>
    <w:rsid w:val="00D771B2"/>
    <w:rsid w:val="00D80F56"/>
    <w:rsid w:val="00DA19CE"/>
    <w:rsid w:val="00DA67AF"/>
    <w:rsid w:val="00DC0695"/>
    <w:rsid w:val="00DC36B7"/>
    <w:rsid w:val="00DC5AE3"/>
    <w:rsid w:val="00DE2D96"/>
    <w:rsid w:val="00DF0160"/>
    <w:rsid w:val="00DF120C"/>
    <w:rsid w:val="00E127D9"/>
    <w:rsid w:val="00E16FE0"/>
    <w:rsid w:val="00E202DB"/>
    <w:rsid w:val="00E21148"/>
    <w:rsid w:val="00E50653"/>
    <w:rsid w:val="00E644EA"/>
    <w:rsid w:val="00E77783"/>
    <w:rsid w:val="00E91F79"/>
    <w:rsid w:val="00E9236B"/>
    <w:rsid w:val="00EB200A"/>
    <w:rsid w:val="00EB443B"/>
    <w:rsid w:val="00EB75B3"/>
    <w:rsid w:val="00EC1C46"/>
    <w:rsid w:val="00EC6BAE"/>
    <w:rsid w:val="00ED0CE3"/>
    <w:rsid w:val="00EF3FD8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6D7"/>
    <w:rsid w:val="00FB78B7"/>
    <w:rsid w:val="00FD4FEF"/>
    <w:rsid w:val="00FE10D9"/>
    <w:rsid w:val="00FE28A2"/>
    <w:rsid w:val="00FE323E"/>
    <w:rsid w:val="00FF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0D7BAA9A"/>
  <w15:chartTrackingRefBased/>
  <w15:docId w15:val="{08282CFD-EA56-4333-A73D-0AE37C015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NZ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val="en-US"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val="en-US"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45</cp:revision>
  <cp:lastPrinted>2019-09-12T21:47:00Z</cp:lastPrinted>
  <dcterms:created xsi:type="dcterms:W3CDTF">2025-03-31T04:42:00Z</dcterms:created>
  <dcterms:modified xsi:type="dcterms:W3CDTF">2025-04-0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